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42B0D" w14:textId="0D8BCB2E" w:rsidR="00431064" w:rsidRPr="00C409AE" w:rsidRDefault="00575205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Lab 3</w:t>
      </w:r>
    </w:p>
    <w:p w14:paraId="3E07B722" w14:textId="0161A507" w:rsidR="002803DA" w:rsidRPr="00D55156" w:rsidRDefault="002803DA" w:rsidP="002803DA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1. Task</w:t>
      </w:r>
      <w:r w:rsidR="00575205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 xml:space="preserve"> 1</w:t>
      </w:r>
    </w:p>
    <w:p w14:paraId="243EC2E0" w14:textId="133FFD63" w:rsidR="00575205" w:rsidRDefault="00575205" w:rsidP="002803DA">
      <w:pPr>
        <w:ind w:left="720"/>
        <w:rPr>
          <w:rFonts w:ascii="Times New Roman" w:hAnsi="Times New Roman" w:cs="Times New Roman"/>
          <w:iCs/>
          <w:sz w:val="26"/>
          <w:szCs w:val="26"/>
        </w:rPr>
      </w:pPr>
      <w:r w:rsidRPr="00575205">
        <w:rPr>
          <w:rFonts w:ascii="Times New Roman" w:hAnsi="Times New Roman" w:cs="Times New Roman"/>
          <w:iCs/>
          <w:sz w:val="26"/>
          <w:szCs w:val="26"/>
        </w:rPr>
        <w:t xml:space="preserve">Explanation </w:t>
      </w:r>
      <w:r>
        <w:rPr>
          <w:rFonts w:ascii="Times New Roman" w:hAnsi="Times New Roman" w:cs="Times New Roman"/>
          <w:iCs/>
          <w:sz w:val="26"/>
          <w:szCs w:val="26"/>
        </w:rPr>
        <w:t xml:space="preserve">(What, How and Why) </w:t>
      </w:r>
      <w:r w:rsidRPr="00575205">
        <w:rPr>
          <w:rFonts w:ascii="Times New Roman" w:hAnsi="Times New Roman" w:cs="Times New Roman"/>
          <w:iCs/>
          <w:sz w:val="26"/>
          <w:szCs w:val="26"/>
        </w:rPr>
        <w:t>and example of</w:t>
      </w:r>
      <w:r>
        <w:rPr>
          <w:rFonts w:ascii="Times New Roman" w:hAnsi="Times New Roman" w:cs="Times New Roman"/>
          <w:iCs/>
          <w:sz w:val="26"/>
          <w:szCs w:val="26"/>
        </w:rPr>
        <w:t>:</w:t>
      </w:r>
    </w:p>
    <w:p w14:paraId="791B778F" w14:textId="7B69F212" w:rsidR="00270899" w:rsidRDefault="002803DA" w:rsidP="00575205">
      <w:pPr>
        <w:ind w:firstLine="72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iCs/>
          <w:sz w:val="26"/>
          <w:szCs w:val="26"/>
        </w:rPr>
        <w:t>a)</w:t>
      </w:r>
      <w:r w:rsidR="00C8692E" w:rsidRPr="00950301">
        <w:rPr>
          <w:rFonts w:ascii="Times New Roman" w:hAnsi="Times New Roman" w:cs="Times New Roman"/>
          <w:iCs/>
          <w:sz w:val="26"/>
          <w:szCs w:val="26"/>
        </w:rPr>
        <w:t xml:space="preserve"> </w:t>
      </w:r>
      <w:hyperlink r:id="rId9" w:history="1">
        <w:r w:rsidR="00575205">
          <w:rPr>
            <w:rFonts w:ascii="Times New Roman" w:hAnsi="Times New Roman" w:cs="Times New Roman"/>
            <w:color w:val="202124"/>
            <w:sz w:val="26"/>
            <w:szCs w:val="26"/>
            <w:shd w:val="clear" w:color="auto" w:fill="FFFFFF"/>
          </w:rPr>
          <w:t xml:space="preserve"> </w:t>
        </w:r>
        <w:r w:rsidR="00575205" w:rsidRPr="00575205">
          <w:rPr>
            <w:rFonts w:ascii="Times New Roman" w:hAnsi="Times New Roman" w:cs="Times New Roman"/>
            <w:color w:val="202124"/>
            <w:sz w:val="26"/>
            <w:szCs w:val="26"/>
            <w:shd w:val="clear" w:color="auto" w:fill="FFFFFF"/>
          </w:rPr>
          <w:t>Multivariable Linear Regression</w:t>
        </w:r>
        <w:r w:rsidR="00C8692E" w:rsidRPr="00950301">
          <w:rPr>
            <w:rFonts w:ascii="Times New Roman" w:hAnsi="Times New Roman" w:cs="Times New Roman"/>
            <w:color w:val="202124"/>
            <w:sz w:val="26"/>
            <w:szCs w:val="26"/>
            <w:shd w:val="clear" w:color="auto" w:fill="FFFFFF"/>
          </w:rPr>
          <w:t>.</w:t>
        </w:r>
      </w:hyperlink>
    </w:p>
    <w:p w14:paraId="28DD5C94" w14:textId="2A7897B9" w:rsidR="00C8692E" w:rsidRPr="00950301" w:rsidRDefault="002803DA" w:rsidP="002803DA">
      <w:pPr>
        <w:ind w:firstLine="720"/>
        <w:rPr>
          <w:rFonts w:ascii="Times New Roman" w:hAnsi="Times New Roman" w:cs="Times New Roman"/>
          <w:color w:val="202124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iCs/>
          <w:sz w:val="26"/>
          <w:szCs w:val="26"/>
        </w:rPr>
        <w:t>b)</w:t>
      </w:r>
      <w:r w:rsidR="00C8692E" w:rsidRPr="00950301">
        <w:rPr>
          <w:rFonts w:ascii="Times New Roman" w:hAnsi="Times New Roman" w:cs="Times New Roman"/>
          <w:sz w:val="26"/>
          <w:szCs w:val="26"/>
        </w:rPr>
        <w:t xml:space="preserve"> </w:t>
      </w:r>
      <w:r w:rsidR="00575205" w:rsidRPr="00575205">
        <w:rPr>
          <w:rFonts w:ascii="Times New Roman" w:hAnsi="Times New Roman" w:cs="Times New Roman"/>
          <w:sz w:val="26"/>
          <w:szCs w:val="26"/>
        </w:rPr>
        <w:t xml:space="preserve">Multivariable Nonlinear Regression </w:t>
      </w:r>
    </w:p>
    <w:p w14:paraId="5CDE77CB" w14:textId="6F615F5C" w:rsidR="00575205" w:rsidRDefault="002803DA" w:rsidP="002803DA">
      <w:pPr>
        <w:pStyle w:val="NormalWeb"/>
        <w:shd w:val="clear" w:color="auto" w:fill="FFFFFF"/>
        <w:spacing w:before="0" w:beforeAutospacing="0"/>
        <w:ind w:firstLine="720"/>
        <w:rPr>
          <w:color w:val="212529"/>
          <w:sz w:val="26"/>
          <w:szCs w:val="26"/>
        </w:rPr>
      </w:pPr>
      <w:r>
        <w:rPr>
          <w:color w:val="212529"/>
          <w:sz w:val="26"/>
          <w:szCs w:val="26"/>
        </w:rPr>
        <w:t>c)</w:t>
      </w:r>
      <w:r w:rsidR="005F5D62" w:rsidRPr="00950301">
        <w:rPr>
          <w:color w:val="212529"/>
          <w:sz w:val="26"/>
          <w:szCs w:val="26"/>
        </w:rPr>
        <w:t xml:space="preserve"> </w:t>
      </w:r>
      <w:r w:rsidR="00575205" w:rsidRPr="00575205">
        <w:rPr>
          <w:color w:val="212529"/>
          <w:sz w:val="26"/>
          <w:szCs w:val="26"/>
        </w:rPr>
        <w:t>Logistic Regression</w:t>
      </w:r>
    </w:p>
    <w:p w14:paraId="179D4563" w14:textId="3343713B" w:rsidR="002803DA" w:rsidRPr="00575205" w:rsidRDefault="00575205" w:rsidP="00575205">
      <w:pPr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  <w:r w:rsidRPr="00575205"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  <w:t>2. Task 2</w:t>
      </w:r>
    </w:p>
    <w:p w14:paraId="3939B880" w14:textId="5E8A19D5" w:rsidR="00575205" w:rsidRPr="00CE18E9" w:rsidRDefault="00575205" w:rsidP="00575205">
      <w:pPr>
        <w:pStyle w:val="NormalWeb"/>
        <w:shd w:val="clear" w:color="auto" w:fill="FFFFFF"/>
        <w:spacing w:before="0" w:beforeAutospacing="0"/>
        <w:ind w:left="1080" w:hanging="360"/>
        <w:rPr>
          <w:sz w:val="28"/>
          <w:szCs w:val="26"/>
        </w:rPr>
      </w:pPr>
      <w:r>
        <w:rPr>
          <w:color w:val="212529"/>
          <w:sz w:val="26"/>
          <w:szCs w:val="26"/>
        </w:rPr>
        <w:t>a)</w:t>
      </w:r>
      <w:r w:rsidRPr="00575205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</w:t>
      </w:r>
      <w:r w:rsidRPr="007650E8">
        <w:rPr>
          <w:sz w:val="26"/>
          <w:szCs w:val="26"/>
        </w:rPr>
        <w:t xml:space="preserve">Using MS Excel, R language and Python language to perform </w:t>
      </w:r>
      <w:r w:rsidRPr="00575205">
        <w:rPr>
          <w:b/>
          <w:bCs/>
          <w:sz w:val="26"/>
          <w:szCs w:val="26"/>
        </w:rPr>
        <w:t>Multivariable Linear Regression</w:t>
      </w:r>
      <w:r w:rsidRPr="007650E8">
        <w:rPr>
          <w:sz w:val="26"/>
          <w:szCs w:val="26"/>
        </w:rPr>
        <w:t xml:space="preserve"> with data file:</w:t>
      </w:r>
      <w:r>
        <w:rPr>
          <w:sz w:val="26"/>
          <w:szCs w:val="26"/>
        </w:rPr>
        <w:t xml:space="preserve"> </w:t>
      </w:r>
      <w:r w:rsidRPr="00CE18E9">
        <w:rPr>
          <w:sz w:val="28"/>
          <w:szCs w:val="26"/>
        </w:rPr>
        <w:t>Colleges and Universities</w:t>
      </w:r>
    </w:p>
    <w:p w14:paraId="055C190D" w14:textId="77D50CDB" w:rsidR="00575205" w:rsidRDefault="00575205" w:rsidP="00575205">
      <w:pPr>
        <w:pStyle w:val="NormalWeb"/>
        <w:shd w:val="clear" w:color="auto" w:fill="FFFFFF"/>
        <w:spacing w:before="0" w:beforeAutospacing="0"/>
        <w:ind w:left="1080" w:hanging="360"/>
        <w:rPr>
          <w:color w:val="212529"/>
          <w:sz w:val="26"/>
          <w:szCs w:val="26"/>
        </w:rPr>
      </w:pPr>
      <w:r>
        <w:rPr>
          <w:color w:val="212529"/>
          <w:sz w:val="26"/>
          <w:szCs w:val="26"/>
        </w:rPr>
        <w:t xml:space="preserve">b) </w:t>
      </w:r>
      <w:r w:rsidRPr="00575205">
        <w:rPr>
          <w:color w:val="212529"/>
          <w:sz w:val="26"/>
          <w:szCs w:val="26"/>
        </w:rPr>
        <w:t>Using MS Excel, R language and Python language</w:t>
      </w:r>
      <w:r>
        <w:rPr>
          <w:color w:val="212529"/>
          <w:sz w:val="26"/>
          <w:szCs w:val="26"/>
        </w:rPr>
        <w:t xml:space="preserve"> to</w:t>
      </w:r>
      <w:r w:rsidRPr="00575205">
        <w:rPr>
          <w:color w:val="212529"/>
          <w:sz w:val="26"/>
          <w:szCs w:val="26"/>
        </w:rPr>
        <w:t xml:space="preserve"> perform </w:t>
      </w:r>
      <w:r w:rsidRPr="00575205">
        <w:rPr>
          <w:b/>
          <w:bCs/>
          <w:color w:val="212529"/>
          <w:sz w:val="26"/>
          <w:szCs w:val="26"/>
        </w:rPr>
        <w:t>Multivariable Nonlinear Regression</w:t>
      </w:r>
      <w:r w:rsidRPr="00575205">
        <w:rPr>
          <w:color w:val="212529"/>
          <w:sz w:val="26"/>
          <w:szCs w:val="26"/>
        </w:rPr>
        <w:t xml:space="preserve"> with optional real data about/of Vietnam.</w:t>
      </w:r>
    </w:p>
    <w:p w14:paraId="1163F01E" w14:textId="69A96717" w:rsidR="00575205" w:rsidRDefault="00575205" w:rsidP="00575205">
      <w:pPr>
        <w:pStyle w:val="NormalWeb"/>
        <w:shd w:val="clear" w:color="auto" w:fill="FFFFFF"/>
        <w:spacing w:before="0" w:beforeAutospacing="0"/>
        <w:ind w:left="1080" w:hanging="360"/>
        <w:rPr>
          <w:color w:val="212529"/>
          <w:sz w:val="26"/>
          <w:szCs w:val="26"/>
        </w:rPr>
      </w:pPr>
      <w:r>
        <w:rPr>
          <w:color w:val="212529"/>
          <w:sz w:val="26"/>
          <w:szCs w:val="26"/>
        </w:rPr>
        <w:t xml:space="preserve">c) </w:t>
      </w:r>
      <w:r w:rsidRPr="00575205">
        <w:rPr>
          <w:color w:val="212529"/>
          <w:sz w:val="26"/>
          <w:szCs w:val="26"/>
        </w:rPr>
        <w:t xml:space="preserve">Using MS Excel, R language and Python language perform </w:t>
      </w:r>
      <w:r w:rsidRPr="00575205">
        <w:rPr>
          <w:b/>
          <w:bCs/>
          <w:color w:val="212529"/>
          <w:sz w:val="26"/>
          <w:szCs w:val="26"/>
        </w:rPr>
        <w:t>Logistic Regression</w:t>
      </w:r>
      <w:r w:rsidRPr="00575205">
        <w:rPr>
          <w:color w:val="212529"/>
          <w:sz w:val="26"/>
          <w:szCs w:val="26"/>
        </w:rPr>
        <w:t xml:space="preserve"> with optional real data about/of Vietnam.</w:t>
      </w:r>
    </w:p>
    <w:p w14:paraId="4FFC156B" w14:textId="5277EB25" w:rsidR="005F5D62" w:rsidRPr="005F5D62" w:rsidRDefault="005F5D62" w:rsidP="008D12E4">
      <w:pPr>
        <w:pStyle w:val="Heading1"/>
        <w:numPr>
          <w:ilvl w:val="0"/>
          <w:numId w:val="0"/>
        </w:numPr>
        <w:shd w:val="clear" w:color="auto" w:fill="FFFFFF"/>
        <w:spacing w:before="0" w:after="0" w:line="408" w:lineRule="atLeast"/>
        <w:ind w:left="357" w:hanging="357"/>
        <w:rPr>
          <w:rFonts w:cs="Times New Roman"/>
          <w:sz w:val="26"/>
          <w:szCs w:val="26"/>
        </w:rPr>
      </w:pPr>
    </w:p>
    <w:sectPr w:rsidR="005F5D62" w:rsidRPr="005F5D6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6EE8F" w14:textId="77777777" w:rsidR="00A6360D" w:rsidRDefault="00A6360D" w:rsidP="00C409AE">
      <w:pPr>
        <w:spacing w:after="0" w:line="240" w:lineRule="auto"/>
      </w:pPr>
      <w:r>
        <w:separator/>
      </w:r>
    </w:p>
  </w:endnote>
  <w:endnote w:type="continuationSeparator" w:id="0">
    <w:p w14:paraId="1010BEF7" w14:textId="77777777" w:rsidR="00A6360D" w:rsidRDefault="00A6360D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DDB8B" w14:textId="77777777" w:rsidR="00A6360D" w:rsidRDefault="00A6360D" w:rsidP="00C409AE">
      <w:pPr>
        <w:spacing w:after="0" w:line="240" w:lineRule="auto"/>
      </w:pPr>
      <w:r>
        <w:separator/>
      </w:r>
    </w:p>
  </w:footnote>
  <w:footnote w:type="continuationSeparator" w:id="0">
    <w:p w14:paraId="2D6914EB" w14:textId="77777777" w:rsidR="00A6360D" w:rsidRDefault="00A6360D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474B4A"/>
    <w:multiLevelType w:val="hybridMultilevel"/>
    <w:tmpl w:val="BD8C517E"/>
    <w:lvl w:ilvl="0" w:tplc="6C9ADC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9"/>
  </w:num>
  <w:num w:numId="2" w16cid:durableId="1158113923">
    <w:abstractNumId w:val="16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6"/>
  </w:num>
  <w:num w:numId="6" w16cid:durableId="1324089650">
    <w:abstractNumId w:val="14"/>
  </w:num>
  <w:num w:numId="7" w16cid:durableId="249242193">
    <w:abstractNumId w:val="7"/>
  </w:num>
  <w:num w:numId="8" w16cid:durableId="128599867">
    <w:abstractNumId w:val="13"/>
  </w:num>
  <w:num w:numId="9" w16cid:durableId="651451667">
    <w:abstractNumId w:val="8"/>
  </w:num>
  <w:num w:numId="10" w16cid:durableId="1814642122">
    <w:abstractNumId w:val="3"/>
  </w:num>
  <w:num w:numId="11" w16cid:durableId="1035346159">
    <w:abstractNumId w:val="12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1"/>
  </w:num>
  <w:num w:numId="15" w16cid:durableId="1509565696">
    <w:abstractNumId w:val="15"/>
  </w:num>
  <w:num w:numId="16" w16cid:durableId="1943300800">
    <w:abstractNumId w:val="5"/>
  </w:num>
  <w:num w:numId="17" w16cid:durableId="3822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kwrwUA84lVai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B291D"/>
    <w:rsid w:val="001F3E5C"/>
    <w:rsid w:val="00214E0E"/>
    <w:rsid w:val="0021558B"/>
    <w:rsid w:val="00220324"/>
    <w:rsid w:val="00225AAC"/>
    <w:rsid w:val="0025170E"/>
    <w:rsid w:val="00270899"/>
    <w:rsid w:val="002803DA"/>
    <w:rsid w:val="00286A0E"/>
    <w:rsid w:val="00287506"/>
    <w:rsid w:val="002A0EC2"/>
    <w:rsid w:val="00333AC2"/>
    <w:rsid w:val="00336F2B"/>
    <w:rsid w:val="003634EC"/>
    <w:rsid w:val="003C0791"/>
    <w:rsid w:val="00431064"/>
    <w:rsid w:val="004338C8"/>
    <w:rsid w:val="00510E4E"/>
    <w:rsid w:val="00513061"/>
    <w:rsid w:val="00573DF6"/>
    <w:rsid w:val="00575205"/>
    <w:rsid w:val="005C239F"/>
    <w:rsid w:val="005E1F0B"/>
    <w:rsid w:val="005F5D62"/>
    <w:rsid w:val="00627B5C"/>
    <w:rsid w:val="00674F31"/>
    <w:rsid w:val="00691F61"/>
    <w:rsid w:val="007055F6"/>
    <w:rsid w:val="007761E9"/>
    <w:rsid w:val="007D5A1C"/>
    <w:rsid w:val="007F2212"/>
    <w:rsid w:val="00882FE3"/>
    <w:rsid w:val="008A62A3"/>
    <w:rsid w:val="008B44AF"/>
    <w:rsid w:val="008C7B80"/>
    <w:rsid w:val="008D12E4"/>
    <w:rsid w:val="008F2FCB"/>
    <w:rsid w:val="008F5371"/>
    <w:rsid w:val="00907DD1"/>
    <w:rsid w:val="00935463"/>
    <w:rsid w:val="00950301"/>
    <w:rsid w:val="009C18CE"/>
    <w:rsid w:val="00A07833"/>
    <w:rsid w:val="00A238C1"/>
    <w:rsid w:val="00A40D23"/>
    <w:rsid w:val="00A61BFC"/>
    <w:rsid w:val="00A6360D"/>
    <w:rsid w:val="00A91137"/>
    <w:rsid w:val="00AA4BC2"/>
    <w:rsid w:val="00AA4CCA"/>
    <w:rsid w:val="00AB1260"/>
    <w:rsid w:val="00AD7749"/>
    <w:rsid w:val="00AF12C6"/>
    <w:rsid w:val="00AF7959"/>
    <w:rsid w:val="00B44960"/>
    <w:rsid w:val="00B53061"/>
    <w:rsid w:val="00B53726"/>
    <w:rsid w:val="00B55B68"/>
    <w:rsid w:val="00B7034D"/>
    <w:rsid w:val="00B856E9"/>
    <w:rsid w:val="00B96987"/>
    <w:rsid w:val="00BA1026"/>
    <w:rsid w:val="00BA137F"/>
    <w:rsid w:val="00BB0CA0"/>
    <w:rsid w:val="00BD7A1D"/>
    <w:rsid w:val="00BE2554"/>
    <w:rsid w:val="00BE5139"/>
    <w:rsid w:val="00C1728A"/>
    <w:rsid w:val="00C24C15"/>
    <w:rsid w:val="00C253DC"/>
    <w:rsid w:val="00C409AE"/>
    <w:rsid w:val="00C77AFD"/>
    <w:rsid w:val="00C8692E"/>
    <w:rsid w:val="00D24638"/>
    <w:rsid w:val="00D37125"/>
    <w:rsid w:val="00D574D8"/>
    <w:rsid w:val="00DF6793"/>
    <w:rsid w:val="00E27337"/>
    <w:rsid w:val="00E73071"/>
    <w:rsid w:val="00E93197"/>
    <w:rsid w:val="00EA3FDB"/>
    <w:rsid w:val="00F140B1"/>
    <w:rsid w:val="00F91CCF"/>
    <w:rsid w:val="00F9610C"/>
    <w:rsid w:val="00F96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9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9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itl.nist.gov/div898/handbook/eda/section3/eda35a.ht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2</cp:revision>
  <dcterms:created xsi:type="dcterms:W3CDTF">2023-04-07T04:10:00Z</dcterms:created>
  <dcterms:modified xsi:type="dcterms:W3CDTF">2023-04-07T04:10:00Z</dcterms:modified>
</cp:coreProperties>
</file>